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30ADFF8" w:rsidR="000C49FD" w:rsidRPr="00104020" w:rsidRDefault="00104020" w:rsidP="00E31880">
      <w:pPr>
        <w:jc w:val="center"/>
        <w:rPr>
          <w:b/>
          <w:bCs/>
          <w:sz w:val="32"/>
          <w:szCs w:val="32"/>
        </w:rPr>
      </w:pPr>
      <w:r w:rsidRPr="00104020">
        <w:rPr>
          <w:b/>
          <w:bCs/>
          <w:sz w:val="32"/>
          <w:szCs w:val="32"/>
        </w:rPr>
        <w:t>(</w:t>
      </w:r>
      <w:r w:rsidR="007D096B">
        <w:rPr>
          <w:b/>
          <w:bCs/>
          <w:sz w:val="32"/>
          <w:szCs w:val="32"/>
        </w:rPr>
        <w:t>Nebrask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30E1B1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D096B">
        <w:rPr>
          <w:sz w:val="22"/>
          <w:szCs w:val="22"/>
        </w:rPr>
        <w:t>Nebr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05E65B7" w:rsidR="00C543C7" w:rsidRDefault="007D096B" w:rsidP="00E31880">
            <w:pPr>
              <w:rPr>
                <w:sz w:val="22"/>
                <w:szCs w:val="22"/>
              </w:rPr>
            </w:pPr>
            <w:r>
              <w:rPr>
                <w:sz w:val="22"/>
                <w:szCs w:val="22"/>
              </w:rPr>
              <w:t>Nebr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B847E" w14:textId="77777777" w:rsidR="00B12095" w:rsidRDefault="00B120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4822546" w:rsidR="004F70A3" w:rsidRPr="00B12095" w:rsidRDefault="004F70A3" w:rsidP="00B120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25827" w14:textId="77777777" w:rsidR="00B12095" w:rsidRDefault="00B120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5070C" w14:textId="77777777" w:rsidR="00B12095" w:rsidRDefault="00B12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5ECBC57" w:rsidR="004F70A3" w:rsidRPr="00B12095" w:rsidRDefault="004F70A3" w:rsidP="00B120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7E792" w14:textId="77777777" w:rsidR="00B12095" w:rsidRDefault="00B120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6372210">
    <w:abstractNumId w:val="3"/>
  </w:num>
  <w:num w:numId="2" w16cid:durableId="923027509">
    <w:abstractNumId w:val="2"/>
  </w:num>
  <w:num w:numId="3" w16cid:durableId="966862409">
    <w:abstractNumId w:val="0"/>
  </w:num>
  <w:num w:numId="4" w16cid:durableId="1284769749">
    <w:abstractNumId w:val="4"/>
  </w:num>
  <w:num w:numId="5" w16cid:durableId="16418397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D096B"/>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12095"/>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